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24" w:name="police-officer-cover-letter"/>
    <w:p>
      <w:pPr>
        <w:pStyle w:val="Heading1"/>
      </w:pPr>
      <w:r>
        <w:t xml:space="preserve">Police Officer Cover Letter</w:t>
      </w:r>
    </w:p>
    <w:p>
      <w:pPr>
        <w:pStyle w:val="FirstParagraph"/>
      </w:pPr>
      <w:r>
        <w:t xml:space="preserve">Dear [Hiring Manager's Name],</w:t>
      </w:r>
    </w:p>
    <w:p>
      <w:pPr>
        <w:pStyle w:val="BodyText"/>
      </w:pPr>
      <w:r>
        <w:t xml:space="preserve">I am writing to express my sincere interest in the Police Officer position within the United Kingdom Manchester area. As a dedicated and experienced law enforcement professional, I am eager to contribute my skills, commitment, and passion for public service to the Greater Manchester Police Force. The opportunity to serve as a Police Officer in this vibrant and dynamic city aligns perfectly with my career goals and values, particularly given the unique challenges and opportunities that come with working in such a culturally rich and diverse region of the United Kingdom.</w:t>
      </w:r>
    </w:p>
    <w:p>
      <w:pPr>
        <w:pStyle w:val="BodyText"/>
      </w:pPr>
      <w:r>
        <w:t xml:space="preserve">With over [X years] of experience in policing, I have developed a strong foundation in community engagement, crisis management, and maintaining public safety. My career has been defined by a steadfast commitment to upholding the law with integrity, empathy, and professionalism. I am particularly drawn to the role of a Police Officer in Manchester because of its critical importance in fostering trust between law enforcement and the communities we serve. Manchester is not just a city; it is a hub of innovation, cultural exchange, and resilience, and I am eager to play a part in ensuring its continued safety and prosperity.</w:t>
      </w:r>
    </w:p>
    <w:bookmarkStart w:id="20" w:name="why-i-am-the-right-candidate"/>
    <w:p>
      <w:pPr>
        <w:pStyle w:val="Heading2"/>
      </w:pPr>
      <w:r>
        <w:t xml:space="preserve">Why I Am the Right Candidate</w:t>
      </w:r>
    </w:p>
    <w:p>
      <w:pPr>
        <w:pStyle w:val="FirstParagraph"/>
      </w:pPr>
      <w:r>
        <w:t xml:space="preserve">As a Police Officer, my primary responsibility has always been to protect lives, prevent crime, and build strong relationships with the public. In my previous roles, I have worked closely with local communities to address concerns about safety, reduce incidents of crime through proactive policing strategies, and support vulnerable individuals. For example, during my tenure with [Previous Department/Organization], I led a community outreach initiative that significantly improved trust between officers and residents in high-crime neighborhoods. This experience reinforced the importance of transparency, communication, and collaboration in modern policing—a philosophy I am eager to bring to Manchester.</w:t>
      </w:r>
    </w:p>
    <w:p>
      <w:pPr>
        <w:pStyle w:val="BodyText"/>
      </w:pPr>
      <w:r>
        <w:t xml:space="preserve">The United Kingdom Manchester area presents unique challenges, from urban crime patterns to the need for culturally sensitive approaches to law enforcement. My background has equipped me with the tools to navigate these complexities effectively. I hold [mention relevant certifications, e.g., "a Level 3 Qualification in Community Safety" or "a Police Leadership Certificate"], which have honed my ability to analyze data, respond to emergencies, and work within legal frameworks. Additionally, I am well-versed in the latest technologies used by police forces across the UK, such as body-worn cameras and digital evidence management systems.</w:t>
      </w:r>
    </w:p>
    <w:bookmarkEnd w:id="20"/>
    <w:bookmarkStart w:id="21" w:name="understanding-of-manchesters-needs"/>
    <w:p>
      <w:pPr>
        <w:pStyle w:val="Heading2"/>
      </w:pPr>
      <w:r>
        <w:t xml:space="preserve">Understanding of Manchester's Needs</w:t>
      </w:r>
    </w:p>
    <w:p>
      <w:pPr>
        <w:pStyle w:val="FirstParagraph"/>
      </w:pPr>
      <w:r>
        <w:t xml:space="preserve">Manchester is a city that thrives on its diversity, but this also means that policing must be adaptable and inclusive. I have studied the specific challenges facing Manchester, including issues related to anti-social behavior, cybercrime, and the protection of public events in a city known for its sporting and cultural activities. I understand that as a Police Officer in this area, I will need to balance strict enforcement with community-oriented approaches. For instance, my experience working with youth programs has taught me how to engage with young people effectively—a skill that is crucial for preventing crime and fostering positive relationships in neighborhoods where such efforts are most needed.</w:t>
      </w:r>
    </w:p>
    <w:p>
      <w:pPr>
        <w:pStyle w:val="BodyText"/>
      </w:pPr>
      <w:r>
        <w:t xml:space="preserve">Moreover, Manchester's role as a major transportation hub requires police officers to be prepared for a wide range of scenarios, from managing large crowds during events like the Manchester City vs. Manchester United derby to responding to incidents on public transit. I am confident in my ability to remain calm under pressure and make quick, informed decisions that prioritize both public safety and officer well-being. My training in first aid, conflict resolution, and emergency response has prepared me for these demands.</w:t>
      </w:r>
    </w:p>
    <w:bookmarkEnd w:id="21"/>
    <w:bookmarkStart w:id="22" w:name="X25fc6bbf876b0a31f596d02acaf96cc802dba8a"/>
    <w:p>
      <w:pPr>
        <w:pStyle w:val="Heading2"/>
      </w:pPr>
      <w:r>
        <w:t xml:space="preserve">Values Aligned with the United Kingdom Manchester Police Force</w:t>
      </w:r>
    </w:p>
    <w:p>
      <w:pPr>
        <w:pStyle w:val="FirstParagraph"/>
      </w:pPr>
      <w:r>
        <w:t xml:space="preserve">One of the most compelling aspects of the Police Officer role in Manchester is its emphasis on community policing. The Greater Manchester Police Force has consistently prioritized building trust through transparency and accountability, values that I deeply admire. I believe that a police force is only as strong as the relationships it builds with the people it serves. In my previous work, I have actively participated in neighborhood watch programs, crime prevention workshops, and public forums to ensure that citizens feel heard and supported.</w:t>
      </w:r>
    </w:p>
    <w:p>
      <w:pPr>
        <w:pStyle w:val="BodyText"/>
      </w:pPr>
      <w:r>
        <w:t xml:space="preserve">Additionally, I am committed to upholding the ethical standards of the United Kingdom's law enforcement profession. The Police Code of Ethics emphasizes respect for human rights, fairness, and impartiality—principles I have adhered to throughout my career. In a city as diverse as Manchester, this commitment is even more critical. I am prepared to work with individuals from all walks of life, ensuring that every interaction is conducted with dignity and professionalism.</w:t>
      </w:r>
    </w:p>
    <w:bookmarkEnd w:id="22"/>
    <w:bookmarkStart w:id="23" w:name="conclusion"/>
    <w:p>
      <w:pPr>
        <w:pStyle w:val="Heading2"/>
      </w:pPr>
      <w:r>
        <w:t xml:space="preserve">Conclusion</w:t>
      </w:r>
    </w:p>
    <w:p>
      <w:pPr>
        <w:pStyle w:val="FirstParagraph"/>
      </w:pPr>
      <w:r>
        <w:t xml:space="preserve">In conclusion, I am enthusiastic about the opportunity to contribute my skills and experience as a Police Officer in the United Kingdom Manchester area. The unique challenges and rewarding opportunities of this role resonate with my personal and professional goals. I am confident that my dedication to public service, combined with my training and experience, will enable me to make a meaningful impact on the communities I serve.</w:t>
      </w:r>
    </w:p>
    <w:p>
      <w:pPr>
        <w:pStyle w:val="BodyText"/>
      </w:pPr>
      <w:r>
        <w:t xml:space="preserve">Thank you for considering my application. I would be honored to discuss how my background aligns with the needs of the Greater Manchester Police Force. Please feel free to contact me at [your phone number] or [your email address] at your earliest convenience. I look forward to the possibility of contributing to the safety and well-being of Manchester’s residents.</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 - United Kingdom Manchester</dc:title>
  <dc:creator/>
  <dc:language>en</dc:language>
  <cp:keywords/>
  <dcterms:created xsi:type="dcterms:W3CDTF">2026-07-24T11:51:09Z</dcterms:created>
  <dcterms:modified xsi:type="dcterms:W3CDTF">2026-07-24T11:51:09Z</dcterms:modified>
</cp:coreProperties>
</file>

<file path=docProps/custom.xml><?xml version="1.0" encoding="utf-8"?>
<Properties xmlns="http://schemas.openxmlformats.org/officeDocument/2006/custom-properties" xmlns:vt="http://schemas.openxmlformats.org/officeDocument/2006/docPropsVTypes"/>
</file>